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0d75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183d1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94a69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80f39e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b7daefa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f8c0d67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7debef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1bafae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3T21:50:31Z</dcterms:created>
  <dcterms:modified xsi:type="dcterms:W3CDTF">2022-01-03T21:50:31Z</dcterms:modified>
</cp:coreProperties>
</file>